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A3394" w14:textId="74131EB9" w:rsidR="00972FAA" w:rsidRPr="00972FAA" w:rsidRDefault="00972FAA" w:rsidP="00A01608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13B4BB29" wp14:editId="27D0E218">
            <wp:extent cx="940435" cy="940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435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9AD1A" w14:textId="02906015" w:rsidR="004A0458" w:rsidRPr="00A01608" w:rsidRDefault="0038452A" w:rsidP="00A01608">
      <w:pPr>
        <w:spacing w:before="24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A01608">
        <w:rPr>
          <w:rFonts w:ascii="TH SarabunPSK" w:hAnsi="TH SarabunPSK" w:cs="TH SarabunPSK"/>
          <w:b/>
          <w:bCs/>
          <w:sz w:val="40"/>
          <w:szCs w:val="40"/>
          <w:cs/>
        </w:rPr>
        <w:t xml:space="preserve">หนังสือยืนยันรับทุนพัฒนานักวิจัยรุ่นใหม่ มหาวิทยาลัยเชียงใหม่ ประจำปี </w:t>
      </w:r>
      <w:r w:rsidRPr="00A01608">
        <w:rPr>
          <w:rFonts w:ascii="TH SarabunPSK" w:hAnsi="TH SarabunPSK" w:cs="TH SarabunPSK"/>
          <w:b/>
          <w:bCs/>
          <w:sz w:val="40"/>
          <w:szCs w:val="40"/>
        </w:rPr>
        <w:t>256</w:t>
      </w:r>
      <w:r w:rsidR="00A9314F">
        <w:rPr>
          <w:rFonts w:ascii="TH SarabunPSK" w:hAnsi="TH SarabunPSK" w:cs="TH SarabunPSK"/>
          <w:b/>
          <w:bCs/>
          <w:sz w:val="40"/>
          <w:szCs w:val="40"/>
        </w:rPr>
        <w:t>6</w:t>
      </w:r>
    </w:p>
    <w:p w14:paraId="1E128D7F" w14:textId="7DED50FF" w:rsidR="0038452A" w:rsidRPr="00972FAA" w:rsidRDefault="0038452A" w:rsidP="00A01608">
      <w:pPr>
        <w:spacing w:line="240" w:lineRule="auto"/>
        <w:ind w:firstLine="720"/>
        <w:rPr>
          <w:rFonts w:ascii="TH SarabunPSK" w:hAnsi="TH SarabunPSK" w:cs="TH SarabunPSK"/>
          <w:sz w:val="32"/>
          <w:szCs w:val="32"/>
          <w:u w:val="dotted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ข้าพเจ้า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48CB0CD0" w14:textId="3F8E0BF7" w:rsidR="0038452A" w:rsidRPr="00972FAA" w:rsidRDefault="0038452A" w:rsidP="00A01608">
      <w:pPr>
        <w:spacing w:line="240" w:lineRule="auto"/>
        <w:rPr>
          <w:rFonts w:ascii="TH SarabunPSK" w:hAnsi="TH SarabunPSK" w:cs="TH SarabunPSK"/>
          <w:sz w:val="32"/>
          <w:szCs w:val="32"/>
          <w:u w:val="dotted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สังกัด</w:t>
      </w:r>
      <w:r w:rsidR="00A01608">
        <w:rPr>
          <w:rFonts w:ascii="TH SarabunPSK" w:hAnsi="TH SarabunPSK" w:cs="TH SarabunPSK" w:hint="cs"/>
          <w:sz w:val="32"/>
          <w:szCs w:val="32"/>
          <w:cs/>
        </w:rPr>
        <w:t>(คณะ/สถาบัน)</w:t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มหาวิทยาลัยเชียงใหม่</w:t>
      </w:r>
    </w:p>
    <w:p w14:paraId="30B772F0" w14:textId="43F38A51" w:rsidR="0038452A" w:rsidRPr="00972FAA" w:rsidRDefault="0038452A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b/>
          <w:bCs/>
          <w:sz w:val="32"/>
          <w:szCs w:val="32"/>
          <w:cs/>
        </w:rPr>
        <w:t>ขอยืนยันรับ</w:t>
      </w:r>
      <w:r w:rsidR="0049117B" w:rsidRPr="00972FAA">
        <w:rPr>
          <w:rFonts w:ascii="TH SarabunPSK" w:hAnsi="TH SarabunPSK" w:cs="TH SarabunPSK"/>
          <w:b/>
          <w:bCs/>
          <w:sz w:val="32"/>
          <w:szCs w:val="32"/>
          <w:cs/>
        </w:rPr>
        <w:t>ทุนพัฒนานักวิจัยรุ่นใหม่</w:t>
      </w:r>
      <w:r w:rsidRPr="00972FAA">
        <w:rPr>
          <w:rFonts w:ascii="TH SarabunPSK" w:hAnsi="TH SarabunPSK" w:cs="TH SarabunPSK"/>
          <w:b/>
          <w:bCs/>
          <w:sz w:val="32"/>
          <w:szCs w:val="32"/>
          <w:cs/>
        </w:rPr>
        <w:t xml:space="preserve"> มหาวิทยาลัยเชียงใหม่ ประจำปี พ.ศ. 25</w:t>
      </w:r>
      <w:r w:rsidRPr="00972FAA">
        <w:rPr>
          <w:rFonts w:ascii="TH SarabunPSK" w:hAnsi="TH SarabunPSK" w:cs="TH SarabunPSK"/>
          <w:b/>
          <w:bCs/>
          <w:sz w:val="32"/>
          <w:szCs w:val="32"/>
        </w:rPr>
        <w:t>6</w:t>
      </w:r>
      <w:r w:rsidR="007769C2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972FAA">
        <w:rPr>
          <w:rFonts w:ascii="TH SarabunPSK" w:hAnsi="TH SarabunPSK" w:cs="TH SarabunPSK"/>
          <w:sz w:val="32"/>
          <w:szCs w:val="32"/>
          <w:cs/>
        </w:rPr>
        <w:t xml:space="preserve"> เพื่อดำเนินโครงการวิจัย เรื่อง “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”</w:t>
      </w:r>
    </w:p>
    <w:p w14:paraId="08C11FD5" w14:textId="28AF9E66" w:rsidR="002B297C" w:rsidRDefault="00972FAA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ในวงเงิน</w:t>
      </w:r>
      <w:r w:rsidR="0049117B" w:rsidRPr="0049117B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B297C" w:rsidRPr="00972FAA">
        <w:rPr>
          <w:rFonts w:ascii="TH SarabunPSK" w:hAnsi="TH SarabunPSK" w:cs="TH SarabunPSK"/>
          <w:sz w:val="32"/>
          <w:szCs w:val="32"/>
          <w:cs/>
        </w:rPr>
        <w:t>บาท</w:t>
      </w:r>
      <w:r w:rsidRPr="00972FAA">
        <w:rPr>
          <w:rFonts w:ascii="TH SarabunPSK" w:hAnsi="TH SarabunPSK" w:cs="TH SarabunPSK"/>
          <w:sz w:val="32"/>
          <w:szCs w:val="32"/>
          <w:cs/>
        </w:rPr>
        <w:t xml:space="preserve"> (ให้การ</w:t>
      </w:r>
      <w:r>
        <w:rPr>
          <w:rFonts w:ascii="TH SarabunPSK" w:hAnsi="TH SarabunPSK" w:cs="TH SarabunPSK"/>
          <w:sz w:val="32"/>
          <w:szCs w:val="32"/>
          <w:cs/>
        </w:rPr>
        <w:t>สนับสนุนในรูปแบบเหมาจ่ายไม่เกิน</w:t>
      </w:r>
      <w:r w:rsidR="00A9314F">
        <w:rPr>
          <w:rFonts w:ascii="TH SarabunPSK" w:hAnsi="TH SarabunPSK" w:cs="TH SarabunPSK" w:hint="cs"/>
          <w:sz w:val="32"/>
          <w:szCs w:val="32"/>
          <w:cs/>
        </w:rPr>
        <w:t>โครงการละ 2</w:t>
      </w:r>
      <w:r>
        <w:rPr>
          <w:rFonts w:ascii="TH SarabunPSK" w:hAnsi="TH SarabunPSK" w:cs="TH SarabunPSK"/>
          <w:sz w:val="32"/>
          <w:szCs w:val="32"/>
        </w:rPr>
        <w:t>0</w:t>
      </w:r>
      <w:r w:rsidRPr="00972FAA">
        <w:rPr>
          <w:rFonts w:ascii="TH SarabunPSK" w:hAnsi="TH SarabunPSK" w:cs="TH SarabunPSK"/>
          <w:sz w:val="32"/>
          <w:szCs w:val="32"/>
        </w:rPr>
        <w:t>0,000 </w:t>
      </w:r>
      <w:r w:rsidRPr="00972FAA">
        <w:rPr>
          <w:rFonts w:ascii="TH SarabunPSK" w:hAnsi="TH SarabunPSK" w:cs="TH SarabunPSK"/>
          <w:sz w:val="32"/>
          <w:szCs w:val="32"/>
          <w:cs/>
        </w:rPr>
        <w:t>บาท)</w:t>
      </w:r>
    </w:p>
    <w:p w14:paraId="03917AF6" w14:textId="7153F1AF" w:rsidR="007769C2" w:rsidRPr="00972FAA" w:rsidRDefault="007769C2" w:rsidP="007769C2">
      <w:pPr>
        <w:spacing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 xml:space="preserve">ข้าพขอรับรองว่า โครงการวิจัยนี้ (ให้ใส่เครื่องหมาย </w:t>
      </w:r>
      <w:r w:rsidRPr="00972FAA">
        <w:rPr>
          <w:rFonts w:ascii="TH SarabunPSK" w:hAnsi="TH SarabunPSK" w:cs="TH SarabunPSK"/>
          <w:sz w:val="32"/>
          <w:szCs w:val="32"/>
        </w:rPr>
        <w:sym w:font="Wingdings" w:char="F0FC"/>
      </w:r>
      <w:r w:rsidRPr="00972FAA">
        <w:rPr>
          <w:rFonts w:ascii="TH SarabunPSK" w:hAnsi="TH SarabunPSK" w:cs="TH SarabunPSK"/>
          <w:sz w:val="32"/>
          <w:szCs w:val="32"/>
          <w:cs/>
        </w:rPr>
        <w:t>)</w:t>
      </w:r>
    </w:p>
    <w:p w14:paraId="7F26D7D3" w14:textId="1E5FFC4E" w:rsidR="007769C2" w:rsidRPr="00A01608" w:rsidRDefault="007769C2" w:rsidP="007769C2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รับการสนับสนุนจากทุนอื่น</w:t>
      </w:r>
    </w:p>
    <w:p w14:paraId="1032BD28" w14:textId="5A71B75B" w:rsidR="007769C2" w:rsidRPr="00A01608" w:rsidRDefault="007769C2" w:rsidP="007769C2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ผู้อื่น (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058F529E" w14:textId="33DC9835" w:rsidR="007769C2" w:rsidRDefault="007769C2" w:rsidP="007769C2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ตนเอง (</w:t>
      </w:r>
      <w:r w:rsidRPr="00A01608">
        <w:rPr>
          <w:rFonts w:ascii="TH SarabunPSK" w:hAnsi="TH SarabunPSK" w:cs="TH SarabunPSK"/>
          <w:sz w:val="32"/>
          <w:szCs w:val="32"/>
        </w:rPr>
        <w:t>Self</w:t>
      </w:r>
      <w:r w:rsidRPr="00A01608">
        <w:rPr>
          <w:rFonts w:ascii="TH SarabunPSK" w:hAnsi="TH SarabunPSK" w:cs="TH SarabunPSK"/>
          <w:sz w:val="32"/>
          <w:szCs w:val="32"/>
          <w:cs/>
        </w:rPr>
        <w:t>-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66613BE2" w14:textId="1067C3E5" w:rsidR="007769C2" w:rsidRDefault="007769C2" w:rsidP="007769C2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</w:p>
    <w:p w14:paraId="3B4327B1" w14:textId="43C999C0" w:rsidR="007769C2" w:rsidRPr="00A01608" w:rsidRDefault="007769C2" w:rsidP="007769C2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A01608">
        <w:rPr>
          <w:rFonts w:ascii="TH SarabunPSK" w:hAnsi="TH SarabunPSK" w:cs="TH SarabunPSK" w:hint="cs"/>
          <w:sz w:val="32"/>
          <w:szCs w:val="32"/>
          <w:cs/>
        </w:rPr>
        <w:t>ทั้งนี้ โครงการวิจัยที่ได้รับทุนต้อง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รับการสนับสนุนจากทุนอื่น</w:t>
      </w:r>
      <w:r w:rsidRPr="00A016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ผู้อื่น (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A01608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</w:t>
      </w:r>
      <w:bookmarkStart w:id="0" w:name="_GoBack"/>
      <w:bookmarkEnd w:id="0"/>
      <w:r w:rsidRPr="00A01608">
        <w:rPr>
          <w:rFonts w:ascii="TH SarabunPSK" w:hAnsi="TH SarabunPSK" w:cs="TH SarabunPSK"/>
          <w:sz w:val="32"/>
          <w:szCs w:val="32"/>
          <w:cs/>
        </w:rPr>
        <w:t>ของตนเอง (</w:t>
      </w:r>
      <w:r w:rsidRPr="00A01608">
        <w:rPr>
          <w:rFonts w:ascii="TH SarabunPSK" w:hAnsi="TH SarabunPSK" w:cs="TH SarabunPSK"/>
          <w:sz w:val="32"/>
          <w:szCs w:val="32"/>
        </w:rPr>
        <w:t>Self</w:t>
      </w:r>
      <w:r w:rsidRPr="00A01608">
        <w:rPr>
          <w:rFonts w:ascii="TH SarabunPSK" w:hAnsi="TH SarabunPSK" w:cs="TH SarabunPSK"/>
          <w:sz w:val="32"/>
          <w:szCs w:val="32"/>
          <w:cs/>
        </w:rPr>
        <w:t>-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497FAF54" w14:textId="6F5267CA" w:rsidR="00A01608" w:rsidRDefault="00A01608" w:rsidP="009E346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8635739" w14:textId="4BA0404E" w:rsidR="00C67E99" w:rsidRPr="009E346C" w:rsidRDefault="00C67E99" w:rsidP="009E346C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162F3C93" w14:textId="231BCEAB" w:rsidR="00A01608" w:rsidRPr="00A01608" w:rsidRDefault="00A01608" w:rsidP="00A0160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</w:p>
    <w:p w14:paraId="3B110192" w14:textId="1F107FA6" w:rsidR="00972FAA" w:rsidRDefault="00972FAA" w:rsidP="00A01608">
      <w:pPr>
        <w:spacing w:after="0" w:line="240" w:lineRule="auto"/>
        <w:ind w:left="3600"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</w:rPr>
        <w:tab/>
      </w:r>
      <w:r w:rsidR="00A01608" w:rsidRPr="00A01608">
        <w:rPr>
          <w:rFonts w:ascii="TH SarabunPSK" w:hAnsi="TH SarabunPSK" w:cs="TH SarabunPSK"/>
          <w:sz w:val="32"/>
          <w:szCs w:val="32"/>
        </w:rPr>
        <w:tab/>
      </w:r>
    </w:p>
    <w:p w14:paraId="16761E53" w14:textId="69F18E4D" w:rsidR="00972FAA" w:rsidRDefault="00A01608" w:rsidP="00A01608">
      <w:pPr>
        <w:spacing w:after="0" w:line="240" w:lineRule="auto"/>
        <w:ind w:left="50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72FAA">
        <w:rPr>
          <w:rFonts w:ascii="TH SarabunPSK" w:hAnsi="TH SarabunPSK" w:cs="TH SarabunPSK" w:hint="cs"/>
          <w:sz w:val="32"/>
          <w:szCs w:val="32"/>
          <w:cs/>
        </w:rPr>
        <w:t>ผู้รับทุน</w:t>
      </w:r>
    </w:p>
    <w:p w14:paraId="5F396C6E" w14:textId="06EC9C92" w:rsidR="00E70CF0" w:rsidRPr="00D64324" w:rsidRDefault="00972FAA" w:rsidP="00A01608">
      <w:pPr>
        <w:spacing w:after="0" w:line="240" w:lineRule="auto"/>
        <w:ind w:left="360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96918C5" w14:textId="3ADA40B9" w:rsidR="00A01608" w:rsidRDefault="00A01608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B214F7C" w14:textId="7096469A" w:rsidR="007769C2" w:rsidRPr="00770746" w:rsidRDefault="001F4CB3" w:rsidP="007769C2">
      <w:pPr>
        <w:spacing w:after="0" w:line="240" w:lineRule="auto"/>
        <w:rPr>
          <w:rFonts w:ascii="TH SarabunPSK" w:hAnsi="TH SarabunPSK" w:cs="TH SarabunPSK"/>
          <w:b/>
          <w:bCs/>
          <w:color w:val="0070C0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  <w:lang w:val="th-TH"/>
        </w:rPr>
        <w:drawing>
          <wp:anchor distT="0" distB="0" distL="114300" distR="114300" simplePos="0" relativeHeight="251660288" behindDoc="1" locked="0" layoutInCell="1" allowOverlap="1" wp14:anchorId="62FB9F7F" wp14:editId="55CACEB6">
            <wp:simplePos x="0" y="0"/>
            <wp:positionH relativeFrom="margin">
              <wp:posOffset>-30811</wp:posOffset>
            </wp:positionH>
            <wp:positionV relativeFrom="paragraph">
              <wp:posOffset>219710</wp:posOffset>
            </wp:positionV>
            <wp:extent cx="992505" cy="9925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250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9C2"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มายเหตุ </w:t>
      </w:r>
      <w:r w:rsidR="007769C2" w:rsidRPr="00770746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="007769C2" w:rsidRPr="00770746">
        <w:rPr>
          <w:rFonts w:ascii="TH SarabunPSK" w:hAnsi="TH SarabunPSK" w:cs="TH SarabunPSK"/>
          <w:b/>
          <w:bCs/>
          <w:sz w:val="32"/>
          <w:szCs w:val="32"/>
          <w:cs/>
        </w:rPr>
        <w:t>โปรด</w:t>
      </w:r>
      <w:r w:rsidR="007769C2"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>แนบ</w:t>
      </w:r>
      <w:r w:rsidR="007769C2" w:rsidRPr="00770746">
        <w:rPr>
          <w:rFonts w:ascii="TH SarabunPSK" w:hAnsi="TH SarabunPSK" w:cs="TH SarabunPSK"/>
          <w:b/>
          <w:bCs/>
          <w:sz w:val="32"/>
          <w:szCs w:val="32"/>
          <w:cs/>
        </w:rPr>
        <w:t>เอกสารฉบับนี้</w:t>
      </w:r>
      <w:r w:rsidR="007769C2"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ในการยืนยันรับทุน ผ่าน </w:t>
      </w:r>
      <w:r w:rsidR="007769C2" w:rsidRPr="00770746">
        <w:rPr>
          <w:rFonts w:ascii="TH SarabunPSK" w:hAnsi="TH SarabunPSK" w:cs="TH SarabunPSK"/>
          <w:b/>
          <w:bCs/>
          <w:sz w:val="32"/>
          <w:szCs w:val="32"/>
        </w:rPr>
        <w:t xml:space="preserve">QR Code </w:t>
      </w:r>
      <w:r w:rsidR="007769C2" w:rsidRPr="00770746">
        <w:rPr>
          <w:rFonts w:ascii="TH SarabunPSK" w:hAnsi="TH SarabunPSK" w:cs="TH SarabunPSK" w:hint="cs"/>
          <w:b/>
          <w:bCs/>
          <w:sz w:val="32"/>
          <w:szCs w:val="32"/>
          <w:cs/>
        </w:rPr>
        <w:t>ดังแนบ</w:t>
      </w:r>
    </w:p>
    <w:p w14:paraId="27F33BAA" w14:textId="269300E6" w:rsidR="007769C2" w:rsidRPr="00770746" w:rsidRDefault="007769C2" w:rsidP="007769C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944A6A6" w14:textId="5A53DA12" w:rsidR="007769C2" w:rsidRDefault="007769C2" w:rsidP="007769C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19BA097F" w14:textId="77777777" w:rsidR="007769C2" w:rsidRDefault="007769C2" w:rsidP="007769C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10B02CA" w14:textId="77777777" w:rsidR="007769C2" w:rsidRDefault="007769C2" w:rsidP="007769C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0C41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0EAFCB3" wp14:editId="0109C5AF">
                <wp:simplePos x="0" y="0"/>
                <wp:positionH relativeFrom="margin">
                  <wp:posOffset>-87464</wp:posOffset>
                </wp:positionH>
                <wp:positionV relativeFrom="paragraph">
                  <wp:posOffset>127083</wp:posOffset>
                </wp:positionV>
                <wp:extent cx="1302589" cy="302149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2589" cy="3021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D19DF" w14:textId="12A30E65" w:rsidR="007769C2" w:rsidRPr="00770746" w:rsidRDefault="007769C2" w:rsidP="007769C2">
                            <w:pP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 w:rsidRPr="00770746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QR Code </w:t>
                            </w:r>
                            <w:r w:rsidRPr="00770746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t>ยืนยันรับทุน</w:t>
                            </w:r>
                            <w:r w:rsidR="00DA2680"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EAFC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9pt;margin-top:10pt;width:102.55pt;height:23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" stroked="f">
                <v:textbox>
                  <w:txbxContent>
                    <w:p w14:paraId="77DD19DF" w14:textId="12A30E65" w:rsidR="007769C2" w:rsidRPr="00770746" w:rsidRDefault="007769C2" w:rsidP="007769C2">
                      <w:pPr>
                        <w:rPr>
                          <w:rFonts w:ascii="TH SarabunPSK" w:hAnsi="TH SarabunPSK" w:cs="TH SarabunPSK" w:hint="cs"/>
                          <w:sz w:val="28"/>
                          <w:cs/>
                        </w:rPr>
                      </w:pPr>
                      <w:r w:rsidRPr="00770746">
                        <w:rPr>
                          <w:rFonts w:ascii="TH SarabunPSK" w:hAnsi="TH SarabunPSK" w:cs="TH SarabunPSK"/>
                          <w:sz w:val="28"/>
                        </w:rPr>
                        <w:t xml:space="preserve">QR Code </w:t>
                      </w:r>
                      <w:r w:rsidRPr="00770746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t>ยืนยันรับทุน</w:t>
                      </w:r>
                      <w:r w:rsidR="00DA2680">
                        <w:rPr>
                          <w:rFonts w:ascii="TH SarabunPSK" w:hAnsi="TH SarabunPSK" w:cs="TH SarabunPSK"/>
                          <w:sz w:val="28"/>
                          <w:cs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C660D2" w14:textId="77777777" w:rsidR="00C67E99" w:rsidRDefault="00C67E99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B958FA6" w14:textId="172403A2" w:rsidR="00E70CF0" w:rsidRPr="007769C2" w:rsidRDefault="00DA2680" w:rsidP="00A01608">
      <w:pPr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16"/>
          <w:szCs w:val="16"/>
          <w:cs/>
        </w:rPr>
        <w:br/>
      </w:r>
      <w:r w:rsidRPr="00DA2680">
        <w:rPr>
          <w:rFonts w:ascii="TH SarabunPSK" w:hAnsi="TH SarabunPSK" w:cs="TH SarabunPSK"/>
          <w:sz w:val="28"/>
          <w:cs/>
        </w:rPr>
        <w:t>ขอให้ผู้รับทุนดำเนินการยืนยันรับทุน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="00A01608" w:rsidRPr="007769C2">
        <w:rPr>
          <w:rFonts w:ascii="TH SarabunPSK" w:hAnsi="TH SarabunPSK" w:cs="TH SarabunPSK"/>
          <w:sz w:val="28"/>
          <w:cs/>
        </w:rPr>
        <w:t xml:space="preserve">วันที่ </w:t>
      </w:r>
      <w:r w:rsidR="00C67E99" w:rsidRPr="007769C2">
        <w:rPr>
          <w:rFonts w:ascii="TH SarabunPSK" w:hAnsi="TH SarabunPSK" w:cs="TH SarabunPSK" w:hint="cs"/>
          <w:sz w:val="28"/>
          <w:cs/>
        </w:rPr>
        <w:t>5</w:t>
      </w:r>
      <w:r w:rsidR="00A01608" w:rsidRPr="007769C2">
        <w:rPr>
          <w:rFonts w:ascii="TH SarabunPSK" w:hAnsi="TH SarabunPSK" w:cs="TH SarabunPSK"/>
          <w:sz w:val="28"/>
          <w:cs/>
        </w:rPr>
        <w:t xml:space="preserve"> กรกฎาคม 256</w:t>
      </w:r>
      <w:r w:rsidR="00C67E99" w:rsidRPr="007769C2">
        <w:rPr>
          <w:rFonts w:ascii="TH SarabunPSK" w:hAnsi="TH SarabunPSK" w:cs="TH SarabunPSK" w:hint="cs"/>
          <w:sz w:val="28"/>
          <w:cs/>
        </w:rPr>
        <w:t>6</w:t>
      </w:r>
      <w:r w:rsidR="001F4CB3">
        <w:rPr>
          <w:rFonts w:ascii="TH SarabunPSK" w:hAnsi="TH SarabunPSK" w:cs="TH SarabunPSK" w:hint="cs"/>
          <w:sz w:val="28"/>
          <w:cs/>
        </w:rPr>
        <w:t xml:space="preserve"> </w:t>
      </w:r>
      <w:r w:rsidR="00A01608" w:rsidRPr="007769C2">
        <w:rPr>
          <w:rFonts w:ascii="TH SarabunPSK" w:hAnsi="TH SarabunPSK" w:cs="TH SarabunPSK"/>
          <w:sz w:val="28"/>
          <w:cs/>
        </w:rPr>
        <w:t>.</w:t>
      </w:r>
      <w:r w:rsidR="00A01608" w:rsidRPr="007769C2"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hAnsi="TH SarabunPSK" w:cs="TH SarabunPSK"/>
          <w:sz w:val="28"/>
          <w:cs/>
        </w:rPr>
        <w:br/>
      </w:r>
      <w:r w:rsidR="00A01608" w:rsidRPr="007769C2">
        <w:rPr>
          <w:rFonts w:ascii="TH SarabunPSK" w:hAnsi="TH SarabunPSK" w:cs="TH SarabunPSK"/>
          <w:sz w:val="28"/>
          <w:cs/>
        </w:rPr>
        <w:t>หากพ้นกำหนดตามวันเวลาดังกล่าว มหาวิทยาลัย</w:t>
      </w:r>
      <w:r w:rsidR="00A01608" w:rsidRPr="007769C2">
        <w:rPr>
          <w:rFonts w:ascii="TH SarabunPSK" w:hAnsi="TH SarabunPSK" w:cs="TH SarabunPSK" w:hint="cs"/>
          <w:sz w:val="28"/>
          <w:cs/>
        </w:rPr>
        <w:t>เชียงใหม่</w:t>
      </w:r>
      <w:r w:rsidR="00A01608" w:rsidRPr="007769C2">
        <w:rPr>
          <w:rFonts w:ascii="TH SarabunPSK" w:hAnsi="TH SarabunPSK" w:cs="TH SarabunPSK"/>
          <w:sz w:val="28"/>
          <w:cs/>
        </w:rPr>
        <w:t>จะถือว่าท่านสละสิทธิ์</w:t>
      </w:r>
    </w:p>
    <w:sectPr w:rsidR="00E70CF0" w:rsidRPr="007769C2" w:rsidSect="0034309D">
      <w:pgSz w:w="11906" w:h="16838"/>
      <w:pgMar w:top="993" w:right="1274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24718C"/>
    <w:multiLevelType w:val="hybridMultilevel"/>
    <w:tmpl w:val="D524508A"/>
    <w:lvl w:ilvl="0" w:tplc="E2E85A8A">
      <w:start w:val="4"/>
      <w:numFmt w:val="bullet"/>
      <w:lvlText w:val=""/>
      <w:lvlJc w:val="left"/>
      <w:pPr>
        <w:ind w:left="1080" w:hanging="360"/>
      </w:pPr>
      <w:rPr>
        <w:rFonts w:ascii="Wingdings 2" w:eastAsiaTheme="minorHAnsi" w:hAnsi="Wingdings 2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DcyMDY1NjEwNzZS0lEKTi0uzszPAykwrAUAAgZHYCwAAAA="/>
  </w:docVars>
  <w:rsids>
    <w:rsidRoot w:val="0038452A"/>
    <w:rsid w:val="001F4CB3"/>
    <w:rsid w:val="00230C4C"/>
    <w:rsid w:val="002B05F6"/>
    <w:rsid w:val="002B297C"/>
    <w:rsid w:val="0034309D"/>
    <w:rsid w:val="0038452A"/>
    <w:rsid w:val="00463ED7"/>
    <w:rsid w:val="004876C8"/>
    <w:rsid w:val="0049117B"/>
    <w:rsid w:val="00607E7E"/>
    <w:rsid w:val="006C4A95"/>
    <w:rsid w:val="007769C2"/>
    <w:rsid w:val="008352B5"/>
    <w:rsid w:val="008B4B0A"/>
    <w:rsid w:val="00967C96"/>
    <w:rsid w:val="00972FAA"/>
    <w:rsid w:val="009E346C"/>
    <w:rsid w:val="00A01608"/>
    <w:rsid w:val="00A43259"/>
    <w:rsid w:val="00A9314F"/>
    <w:rsid w:val="00C603B3"/>
    <w:rsid w:val="00C67E99"/>
    <w:rsid w:val="00D61E70"/>
    <w:rsid w:val="00D64324"/>
    <w:rsid w:val="00DA2680"/>
    <w:rsid w:val="00E70CF0"/>
    <w:rsid w:val="00EE471D"/>
    <w:rsid w:val="00F45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04BC3"/>
  <w15:chartTrackingRefBased/>
  <w15:docId w15:val="{6753198C-483D-4DBC-BBF1-B2E6DF8FB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B297C"/>
    <w:pPr>
      <w:spacing w:after="0" w:line="240" w:lineRule="auto"/>
    </w:pPr>
    <w:rPr>
      <w:rFonts w:ascii="Times New Roman" w:eastAsia="Cordia New" w:hAnsi="Times New Roman" w:cs="Angsana New"/>
      <w:sz w:val="28"/>
      <w:lang w:eastAsia="th-TH"/>
    </w:rPr>
  </w:style>
  <w:style w:type="character" w:customStyle="1" w:styleId="PlainTextChar">
    <w:name w:val="Plain Text Char"/>
    <w:basedOn w:val="DefaultParagraphFont"/>
    <w:link w:val="PlainText"/>
    <w:rsid w:val="002B297C"/>
    <w:rPr>
      <w:rFonts w:ascii="Times New Roman" w:eastAsia="Cordia New" w:hAnsi="Times New Roman" w:cs="Angsana New"/>
      <w:sz w:val="28"/>
      <w:lang w:eastAsia="th-TH"/>
    </w:rPr>
  </w:style>
  <w:style w:type="character" w:styleId="PlaceholderText">
    <w:name w:val="Placeholder Text"/>
    <w:basedOn w:val="DefaultParagraphFont"/>
    <w:uiPriority w:val="99"/>
    <w:semiHidden/>
    <w:rsid w:val="002B297C"/>
    <w:rPr>
      <w:color w:val="808080"/>
    </w:rPr>
  </w:style>
  <w:style w:type="character" w:customStyle="1" w:styleId="normaltextrun">
    <w:name w:val="normaltextrun"/>
    <w:basedOn w:val="DefaultParagraphFont"/>
    <w:rsid w:val="00972FAA"/>
  </w:style>
  <w:style w:type="character" w:customStyle="1" w:styleId="spellingerror">
    <w:name w:val="spellingerror"/>
    <w:basedOn w:val="DefaultParagraphFont"/>
    <w:rsid w:val="00972FAA"/>
  </w:style>
  <w:style w:type="character" w:styleId="Hyperlink">
    <w:name w:val="Hyperlink"/>
    <w:basedOn w:val="DefaultParagraphFont"/>
    <w:uiPriority w:val="99"/>
    <w:unhideWhenUsed/>
    <w:rsid w:val="00967C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E7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E70"/>
    <w:rPr>
      <w:rFonts w:ascii="Segoe UI" w:hAnsi="Segoe UI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A016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160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DECCBB3D1DE44F86814BB2EB1A1ED2" ma:contentTypeVersion="19" ma:contentTypeDescription="Create a new document." ma:contentTypeScope="" ma:versionID="e3108a1c5644bc3ccdd95afdc29ae3e5">
  <xsd:schema xmlns:xsd="http://www.w3.org/2001/XMLSchema" xmlns:xs="http://www.w3.org/2001/XMLSchema" xmlns:p="http://schemas.microsoft.com/office/2006/metadata/properties" xmlns:ns1="http://schemas.microsoft.com/sharepoint/v3" xmlns:ns2="f51f87c6-2431-4388-9af9-381699f27c08" xmlns:ns3="e18e8ff8-88a9-40d1-8634-08fc246a5a9b" targetNamespace="http://schemas.microsoft.com/office/2006/metadata/properties" ma:root="true" ma:fieldsID="91e5ae6553766a1eb80e3002d5ab1a98" ns1:_="" ns2:_="" ns3:_="">
    <xsd:import namespace="http://schemas.microsoft.com/sharepoint/v3"/>
    <xsd:import namespace="f51f87c6-2431-4388-9af9-381699f27c08"/>
    <xsd:import namespace="e18e8ff8-88a9-40d1-8634-08fc246a5a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f87c6-2431-4388-9af9-381699f27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c93ee74-b7c0-43f6-95d6-fcd5838c20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8e8ff8-88a9-40d1-8634-08fc246a5a9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7e8dc0e-9783-4414-b003-9e4e44d1cf50}" ma:internalName="TaxCatchAll" ma:showField="CatchAllData" ma:web="e18e8ff8-88a9-40d1-8634-08fc246a5a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8EFFB4-EFCE-44BC-B1FD-83C644D072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16CF64-CC9C-4AE5-8F0B-17DD07281B30}"/>
</file>

<file path=customXml/itemProps3.xml><?xml version="1.0" encoding="utf-8"?>
<ds:datastoreItem xmlns:ds="http://schemas.openxmlformats.org/officeDocument/2006/customXml" ds:itemID="{E5667C55-404C-45A6-9303-E1571DC651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_Notebook1</dc:creator>
  <cp:keywords/>
  <dc:description/>
  <cp:lastModifiedBy>JIRAWAN SUWANNAJAK</cp:lastModifiedBy>
  <cp:revision>8</cp:revision>
  <cp:lastPrinted>2021-03-09T07:04:00Z</cp:lastPrinted>
  <dcterms:created xsi:type="dcterms:W3CDTF">2023-06-21T15:37:00Z</dcterms:created>
  <dcterms:modified xsi:type="dcterms:W3CDTF">2023-06-29T07:17:00Z</dcterms:modified>
</cp:coreProperties>
</file>